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8A82A" w14:textId="77777777" w:rsidR="00314E44" w:rsidRDefault="00000000">
      <w:pPr>
        <w:pStyle w:val="Heading1"/>
      </w:pPr>
      <w:bookmarkStart w:id="0" w:name="rory-govan"/>
      <w:r>
        <w:t>Rory Govan</w:t>
      </w:r>
    </w:p>
    <w:p w14:paraId="04C85B8E" w14:textId="77777777" w:rsidR="00314E44" w:rsidRDefault="00000000">
      <w:pPr>
        <w:pStyle w:val="FirstParagraph"/>
      </w:pPr>
      <w:r>
        <w:rPr>
          <w:b/>
          <w:bCs/>
        </w:rPr>
        <w:t>Aspiring PGA Professional | BSc (Hons) Tournament Golf Graduate | Scratch Golfer</w:t>
      </w:r>
      <w:r>
        <w:br/>
        <w:t>Dublin, Ireland | rjgovan@gmail.com | Phone: +353 89 603 1967</w:t>
      </w:r>
    </w:p>
    <w:p w14:paraId="156D19A6" w14:textId="77777777" w:rsidR="00314E44" w:rsidRDefault="00000000">
      <w:pPr>
        <w:pStyle w:val="Heading2"/>
      </w:pPr>
      <w:bookmarkStart w:id="1" w:name="profile"/>
      <w:r>
        <w:t>Profile</w:t>
      </w:r>
    </w:p>
    <w:p w14:paraId="157DBE96" w14:textId="77777777" w:rsidR="00314E44" w:rsidRDefault="00000000">
      <w:pPr>
        <w:pStyle w:val="FirstParagraph"/>
      </w:pPr>
      <w:r>
        <w:t>Aspiring PGA Professional and BSc (Hons) Tournament Golf graduate with strong playing ability, golf club experience and a genuine ambition to build a career in coaching, golf operations and member service. Currently playing off scratch, having previously reached +2, with experience competing in Irish amateur events, club teams and on the Portugal Pro Tour. Professional, reliable and personable, with customer-facing experience at The Island Golf Club and a strong background in high-performance sport.</w:t>
      </w:r>
    </w:p>
    <w:p w14:paraId="14054CB3" w14:textId="77777777" w:rsidR="00314E44" w:rsidRDefault="00000000">
      <w:pPr>
        <w:pStyle w:val="Heading2"/>
      </w:pPr>
      <w:bookmarkStart w:id="2" w:name="golf-profile"/>
      <w:bookmarkEnd w:id="1"/>
      <w:r>
        <w:t>Golf Profile</w:t>
      </w:r>
    </w:p>
    <w:p w14:paraId="2A5C1817" w14:textId="77777777" w:rsidR="00314E44" w:rsidRDefault="00000000">
      <w:pPr>
        <w:pStyle w:val="Compact"/>
        <w:numPr>
          <w:ilvl w:val="0"/>
          <w:numId w:val="2"/>
        </w:numPr>
      </w:pPr>
      <w:r>
        <w:t>Scratch golfer, previously reaching +2.</w:t>
      </w:r>
    </w:p>
    <w:p w14:paraId="2A14F283" w14:textId="77777777" w:rsidR="00314E44" w:rsidRDefault="00000000">
      <w:pPr>
        <w:pStyle w:val="Compact"/>
        <w:numPr>
          <w:ilvl w:val="0"/>
          <w:numId w:val="2"/>
        </w:numPr>
      </w:pPr>
      <w:r>
        <w:t>BSc (Hons) Tournament Golf graduate from Tournament Golf College.</w:t>
      </w:r>
    </w:p>
    <w:p w14:paraId="00A8625C" w14:textId="77777777" w:rsidR="00314E44" w:rsidRDefault="00000000">
      <w:pPr>
        <w:pStyle w:val="Compact"/>
        <w:numPr>
          <w:ilvl w:val="0"/>
          <w:numId w:val="2"/>
        </w:numPr>
      </w:pPr>
      <w:r>
        <w:t>Competed in major Irish youth and amateur events, with a best finish of 3rd in the Connacht Boys Stroke Play Championship.</w:t>
      </w:r>
    </w:p>
    <w:p w14:paraId="56D223EF" w14:textId="77777777" w:rsidR="00314E44" w:rsidRDefault="00000000">
      <w:pPr>
        <w:pStyle w:val="Compact"/>
        <w:numPr>
          <w:ilvl w:val="0"/>
          <w:numId w:val="2"/>
        </w:numPr>
      </w:pPr>
      <w:r>
        <w:t>Represented The Island Golf Club in Senior Cup and other club team competitions.</w:t>
      </w:r>
    </w:p>
    <w:p w14:paraId="56B970B9" w14:textId="77777777" w:rsidR="00314E44" w:rsidRDefault="00000000">
      <w:pPr>
        <w:pStyle w:val="Compact"/>
        <w:numPr>
          <w:ilvl w:val="0"/>
          <w:numId w:val="2"/>
        </w:numPr>
      </w:pPr>
      <w:r>
        <w:t>Experience competing on the Portugal Pro Tour.</w:t>
      </w:r>
    </w:p>
    <w:p w14:paraId="232659E7" w14:textId="77777777" w:rsidR="00314E44" w:rsidRDefault="00000000">
      <w:pPr>
        <w:pStyle w:val="Compact"/>
        <w:numPr>
          <w:ilvl w:val="0"/>
          <w:numId w:val="2"/>
        </w:numPr>
      </w:pPr>
      <w:r>
        <w:t>Strong interest in PGA training, coaching, junior development, golf operations and member service.</w:t>
      </w:r>
    </w:p>
    <w:p w14:paraId="1153AD97" w14:textId="77777777" w:rsidR="00314E44" w:rsidRDefault="00000000">
      <w:pPr>
        <w:pStyle w:val="Heading2"/>
      </w:pPr>
      <w:bookmarkStart w:id="3" w:name="education"/>
      <w:bookmarkEnd w:id="2"/>
      <w:r>
        <w:t>Education</w:t>
      </w:r>
    </w:p>
    <w:p w14:paraId="523735F2" w14:textId="77777777" w:rsidR="00314E44" w:rsidRDefault="00000000">
      <w:pPr>
        <w:pStyle w:val="FirstParagraph"/>
      </w:pPr>
      <w:r>
        <w:rPr>
          <w:b/>
          <w:bCs/>
        </w:rPr>
        <w:t>Tournament Golf College, Plymouth, UK</w:t>
      </w:r>
      <w:r>
        <w:br/>
      </w:r>
      <w:r>
        <w:rPr>
          <w:b/>
          <w:bCs/>
        </w:rPr>
        <w:t>BSc (Hons) Tournament Golf, 2024</w:t>
      </w:r>
    </w:p>
    <w:p w14:paraId="2B1D78AE" w14:textId="77777777" w:rsidR="00314E44" w:rsidRDefault="00000000">
      <w:pPr>
        <w:pStyle w:val="BodyText"/>
      </w:pPr>
      <w:r>
        <w:t>Completed an honours degree covering elite golf performance, coaching principles, tournament preparation, sports science, psychology, fitness, technical development and the business of golf. Developed a strong understanding of structured practice, performance analysis, competitive preparation and professional standards within a high-performance golf environment.</w:t>
      </w:r>
    </w:p>
    <w:p w14:paraId="24AB770A" w14:textId="77777777" w:rsidR="00314E44" w:rsidRDefault="00000000">
      <w:pPr>
        <w:pStyle w:val="BodyText"/>
      </w:pPr>
      <w:r>
        <w:rPr>
          <w:b/>
          <w:bCs/>
        </w:rPr>
        <w:t>The King’s Hospital, Dublin</w:t>
      </w:r>
      <w:r>
        <w:br/>
      </w:r>
      <w:r>
        <w:rPr>
          <w:b/>
          <w:bCs/>
        </w:rPr>
        <w:t>Leaving Certificate, 2021</w:t>
      </w:r>
    </w:p>
    <w:p w14:paraId="61028D94" w14:textId="0F8A67A3" w:rsidR="00314E44" w:rsidRDefault="00000000">
      <w:pPr>
        <w:pStyle w:val="BodyText"/>
      </w:pPr>
      <w:r>
        <w:t>Completed secondary education with a strong emphasis on academics and sport. Subjects</w:t>
      </w:r>
      <w:r w:rsidR="00CD691B">
        <w:t>:</w:t>
      </w:r>
      <w:r>
        <w:t xml:space="preserve"> Agricultural Science, Business, Geography, English, Biology and Maths.</w:t>
      </w:r>
    </w:p>
    <w:p w14:paraId="39FE4387" w14:textId="77777777" w:rsidR="00314E44" w:rsidRDefault="00000000">
      <w:pPr>
        <w:pStyle w:val="Heading2"/>
      </w:pPr>
      <w:bookmarkStart w:id="4" w:name="golf-experience"/>
      <w:bookmarkEnd w:id="3"/>
      <w:r>
        <w:lastRenderedPageBreak/>
        <w:t>Golf Experience</w:t>
      </w:r>
    </w:p>
    <w:p w14:paraId="6A7166EF" w14:textId="77777777" w:rsidR="00314E44" w:rsidRDefault="00000000">
      <w:pPr>
        <w:pStyle w:val="FirstParagraph"/>
      </w:pPr>
      <w:r>
        <w:rPr>
          <w:b/>
          <w:bCs/>
        </w:rPr>
        <w:t>Honour Caddie, The Island Golf Club, Dublin</w:t>
      </w:r>
      <w:r>
        <w:br/>
      </w:r>
      <w:r>
        <w:rPr>
          <w:b/>
          <w:bCs/>
        </w:rPr>
        <w:t>Summers 2018–2025</w:t>
      </w:r>
    </w:p>
    <w:p w14:paraId="1B86D750" w14:textId="77777777" w:rsidR="00314E44" w:rsidRDefault="00000000">
      <w:pPr>
        <w:pStyle w:val="Compact"/>
        <w:numPr>
          <w:ilvl w:val="0"/>
          <w:numId w:val="3"/>
        </w:numPr>
      </w:pPr>
      <w:r>
        <w:t>Provided professional caddie support to members and guests at one of Ireland’s leading links courses.</w:t>
      </w:r>
    </w:p>
    <w:p w14:paraId="1EFECE8A" w14:textId="77777777" w:rsidR="00314E44" w:rsidRDefault="00000000">
      <w:pPr>
        <w:pStyle w:val="Compact"/>
        <w:numPr>
          <w:ilvl w:val="0"/>
          <w:numId w:val="3"/>
        </w:numPr>
      </w:pPr>
      <w:r>
        <w:t>Built strong relationships through reliability, course knowledge, communication and professional conduct.</w:t>
      </w:r>
    </w:p>
    <w:p w14:paraId="304639A2" w14:textId="77777777" w:rsidR="00314E44" w:rsidRDefault="00000000">
      <w:pPr>
        <w:pStyle w:val="Compact"/>
        <w:numPr>
          <w:ilvl w:val="0"/>
          <w:numId w:val="3"/>
        </w:numPr>
      </w:pPr>
      <w:r>
        <w:t>Supported golfers by reading conditions, advising on strategy, club selection and course management.</w:t>
      </w:r>
    </w:p>
    <w:p w14:paraId="111DC9DB" w14:textId="77777777" w:rsidR="00314E44" w:rsidRDefault="00000000">
      <w:pPr>
        <w:pStyle w:val="Compact"/>
        <w:numPr>
          <w:ilvl w:val="0"/>
          <w:numId w:val="3"/>
        </w:numPr>
      </w:pPr>
      <w:r>
        <w:t>Represented the club positively in a high-standard member and visitor environment.</w:t>
      </w:r>
    </w:p>
    <w:p w14:paraId="3ED58D68" w14:textId="77777777" w:rsidR="00314E44" w:rsidRDefault="00000000">
      <w:pPr>
        <w:pStyle w:val="FirstParagraph"/>
      </w:pPr>
      <w:r>
        <w:rPr>
          <w:b/>
          <w:bCs/>
        </w:rPr>
        <w:t>Competitive Amateur Golfer</w:t>
      </w:r>
      <w:r>
        <w:br/>
      </w:r>
      <w:r>
        <w:rPr>
          <w:b/>
          <w:bCs/>
        </w:rPr>
        <w:t>Ongoing</w:t>
      </w:r>
    </w:p>
    <w:p w14:paraId="219EA720" w14:textId="77777777" w:rsidR="00314E44" w:rsidRDefault="00000000">
      <w:pPr>
        <w:pStyle w:val="Compact"/>
        <w:numPr>
          <w:ilvl w:val="0"/>
          <w:numId w:val="4"/>
        </w:numPr>
      </w:pPr>
      <w:r>
        <w:t>Maintained a high playing standard through disciplined practice, tournament preparation and regular competition.</w:t>
      </w:r>
    </w:p>
    <w:p w14:paraId="5E7E3005" w14:textId="77777777" w:rsidR="00314E44" w:rsidRDefault="00000000">
      <w:pPr>
        <w:pStyle w:val="Compact"/>
        <w:numPr>
          <w:ilvl w:val="0"/>
          <w:numId w:val="4"/>
        </w:numPr>
      </w:pPr>
      <w:r>
        <w:t>Competed in major Irish youth and amateur events, including a 3rd place finish in the Connacht Boys Stroke Play Championship.</w:t>
      </w:r>
    </w:p>
    <w:p w14:paraId="2A050EE7" w14:textId="77777777" w:rsidR="00314E44" w:rsidRDefault="00000000">
      <w:pPr>
        <w:pStyle w:val="Compact"/>
        <w:numPr>
          <w:ilvl w:val="0"/>
          <w:numId w:val="4"/>
        </w:numPr>
      </w:pPr>
      <w:r>
        <w:t>Competed on the Portugal Pro Tour and represented The Island Golf Club in Senior Cup and other club teams.</w:t>
      </w:r>
    </w:p>
    <w:p w14:paraId="1F197AA7" w14:textId="77777777" w:rsidR="00314E44" w:rsidRDefault="00000000">
      <w:pPr>
        <w:pStyle w:val="Compact"/>
        <w:numPr>
          <w:ilvl w:val="0"/>
          <w:numId w:val="4"/>
        </w:numPr>
      </w:pPr>
      <w:r>
        <w:t>Developed strong course management, resilience, preparation habits and the ability to perform under pressure.</w:t>
      </w:r>
    </w:p>
    <w:p w14:paraId="2F831E21" w14:textId="77777777" w:rsidR="00314E44" w:rsidRDefault="00000000">
      <w:pPr>
        <w:pStyle w:val="Compact"/>
        <w:numPr>
          <w:ilvl w:val="0"/>
          <w:numId w:val="4"/>
        </w:numPr>
      </w:pPr>
      <w:r>
        <w:t>Represented clubs and sponsors professionally on and off the course.</w:t>
      </w:r>
    </w:p>
    <w:p w14:paraId="54279A13" w14:textId="77777777" w:rsidR="00314E44" w:rsidRDefault="00000000">
      <w:pPr>
        <w:pStyle w:val="FirstParagraph"/>
      </w:pPr>
      <w:r>
        <w:rPr>
          <w:b/>
          <w:bCs/>
        </w:rPr>
        <w:t>Coaching Experience</w:t>
      </w:r>
      <w:r>
        <w:br/>
      </w:r>
      <w:r>
        <w:rPr>
          <w:b/>
          <w:bCs/>
        </w:rPr>
        <w:t>Informal / Developing</w:t>
      </w:r>
    </w:p>
    <w:p w14:paraId="0E4EACB0" w14:textId="77777777" w:rsidR="00314E44" w:rsidRDefault="00000000">
      <w:pPr>
        <w:pStyle w:val="Compact"/>
        <w:numPr>
          <w:ilvl w:val="0"/>
          <w:numId w:val="5"/>
        </w:numPr>
      </w:pPr>
      <w:r>
        <w:t>Informally coached beginner and developing golfers, helping them improve fundamentals, confidence and enjoyment of the game.</w:t>
      </w:r>
    </w:p>
    <w:p w14:paraId="7B4390FC" w14:textId="77777777" w:rsidR="00314E44" w:rsidRDefault="00000000">
      <w:pPr>
        <w:pStyle w:val="Compact"/>
        <w:numPr>
          <w:ilvl w:val="0"/>
          <w:numId w:val="5"/>
        </w:numPr>
      </w:pPr>
      <w:r>
        <w:t>Focused on grip, setup, alignment, basic swing principles and course confidence.</w:t>
      </w:r>
    </w:p>
    <w:p w14:paraId="6A1E0476" w14:textId="77777777" w:rsidR="00314E44" w:rsidRDefault="00000000">
      <w:pPr>
        <w:pStyle w:val="Compact"/>
        <w:numPr>
          <w:ilvl w:val="0"/>
          <w:numId w:val="5"/>
        </w:numPr>
      </w:pPr>
      <w:r>
        <w:t>Keen to develop formal coaching skills through the PGA pathway and by learning from experienced professionals.</w:t>
      </w:r>
    </w:p>
    <w:p w14:paraId="1C9E18E2" w14:textId="77777777" w:rsidR="00314E44" w:rsidRDefault="00000000">
      <w:pPr>
        <w:pStyle w:val="Compact"/>
        <w:numPr>
          <w:ilvl w:val="0"/>
          <w:numId w:val="5"/>
        </w:numPr>
      </w:pPr>
      <w:r>
        <w:t>Interested in supporting junior coaching, beginner programmes, group sessions and member coaching.</w:t>
      </w:r>
    </w:p>
    <w:p w14:paraId="782D4CCC" w14:textId="77777777" w:rsidR="00314E44" w:rsidRDefault="00000000">
      <w:pPr>
        <w:pStyle w:val="Heading2"/>
      </w:pPr>
      <w:bookmarkStart w:id="5" w:name="customer-service-business-experience"/>
      <w:bookmarkEnd w:id="4"/>
      <w:r>
        <w:t>Customer Service &amp; Business Experience</w:t>
      </w:r>
    </w:p>
    <w:p w14:paraId="7CE81EE0" w14:textId="77777777" w:rsidR="00314E44" w:rsidRDefault="00000000">
      <w:pPr>
        <w:pStyle w:val="FirstParagraph"/>
      </w:pPr>
      <w:r>
        <w:rPr>
          <w:b/>
          <w:bCs/>
        </w:rPr>
        <w:t>Coffee Shop Assistant, Jones Garden Centre, Dublin</w:t>
      </w:r>
      <w:r>
        <w:br/>
      </w:r>
      <w:r>
        <w:rPr>
          <w:b/>
          <w:bCs/>
        </w:rPr>
        <w:t>December 2024</w:t>
      </w:r>
    </w:p>
    <w:p w14:paraId="6FF55F73" w14:textId="77777777" w:rsidR="00314E44" w:rsidRDefault="00000000">
      <w:pPr>
        <w:pStyle w:val="Compact"/>
        <w:numPr>
          <w:ilvl w:val="0"/>
          <w:numId w:val="6"/>
        </w:numPr>
      </w:pPr>
      <w:r>
        <w:t>Delivered friendly and efficient customer service in a busy seasonal café environment.</w:t>
      </w:r>
    </w:p>
    <w:p w14:paraId="335BA428" w14:textId="77777777" w:rsidR="00314E44" w:rsidRDefault="00000000">
      <w:pPr>
        <w:pStyle w:val="Compact"/>
        <w:numPr>
          <w:ilvl w:val="0"/>
          <w:numId w:val="6"/>
        </w:numPr>
      </w:pPr>
      <w:r>
        <w:lastRenderedPageBreak/>
        <w:t>Operated tills, handled customer orders and worked as part of a team during peak trading periods.</w:t>
      </w:r>
    </w:p>
    <w:p w14:paraId="5DB5633A" w14:textId="77777777" w:rsidR="00314E44" w:rsidRDefault="00000000">
      <w:pPr>
        <w:pStyle w:val="Compact"/>
        <w:numPr>
          <w:ilvl w:val="0"/>
          <w:numId w:val="6"/>
        </w:numPr>
      </w:pPr>
      <w:r>
        <w:t>Maintained high standards of presentation, hygiene and service under pressure.</w:t>
      </w:r>
    </w:p>
    <w:p w14:paraId="12AC99F7" w14:textId="77777777" w:rsidR="00314E44" w:rsidRDefault="00000000">
      <w:pPr>
        <w:pStyle w:val="FirstParagraph"/>
      </w:pPr>
      <w:r>
        <w:rPr>
          <w:b/>
          <w:bCs/>
        </w:rPr>
        <w:t>Owner / Operator, Rory’s Egg Business</w:t>
      </w:r>
      <w:r>
        <w:br/>
      </w:r>
      <w:r>
        <w:rPr>
          <w:b/>
          <w:bCs/>
        </w:rPr>
        <w:t>2013–2018</w:t>
      </w:r>
    </w:p>
    <w:p w14:paraId="029B4FCF" w14:textId="77777777" w:rsidR="00314E44" w:rsidRDefault="00000000">
      <w:pPr>
        <w:pStyle w:val="Compact"/>
        <w:numPr>
          <w:ilvl w:val="0"/>
          <w:numId w:val="7"/>
        </w:numPr>
      </w:pPr>
      <w:r>
        <w:t>Managed a small local business with over 150 hens, including collecting, packaging and selling fresh eggs.</w:t>
      </w:r>
    </w:p>
    <w:p w14:paraId="1B5158B8" w14:textId="77777777" w:rsidR="00314E44" w:rsidRDefault="00000000">
      <w:pPr>
        <w:pStyle w:val="Compact"/>
        <w:numPr>
          <w:ilvl w:val="0"/>
          <w:numId w:val="7"/>
        </w:numPr>
      </w:pPr>
      <w:r>
        <w:t>Built a regular customer base through reliability, trust and consistent service.</w:t>
      </w:r>
    </w:p>
    <w:p w14:paraId="1AC55E3E" w14:textId="77777777" w:rsidR="00314E44" w:rsidRDefault="00000000">
      <w:pPr>
        <w:pStyle w:val="Compact"/>
        <w:numPr>
          <w:ilvl w:val="0"/>
          <w:numId w:val="7"/>
        </w:numPr>
      </w:pPr>
      <w:r>
        <w:t>Managed cash handling, organisation, timekeeping and daily responsibility from a young age.</w:t>
      </w:r>
    </w:p>
    <w:p w14:paraId="20BD4160" w14:textId="77777777" w:rsidR="00314E44" w:rsidRDefault="00000000">
      <w:pPr>
        <w:pStyle w:val="Heading2"/>
      </w:pPr>
      <w:bookmarkStart w:id="6" w:name="selected-golf-achievements"/>
      <w:bookmarkEnd w:id="5"/>
      <w:r>
        <w:t>Selected Golf Achievements</w:t>
      </w:r>
    </w:p>
    <w:p w14:paraId="1781B2FB" w14:textId="77777777" w:rsidR="00314E44" w:rsidRDefault="00000000">
      <w:pPr>
        <w:pStyle w:val="Compact"/>
        <w:numPr>
          <w:ilvl w:val="0"/>
          <w:numId w:val="8"/>
        </w:numPr>
      </w:pPr>
      <w:r>
        <w:t>Philip Walton U19 Scratch Cup winner, 2019.</w:t>
      </w:r>
    </w:p>
    <w:p w14:paraId="65BBF603" w14:textId="77777777" w:rsidR="00314E44" w:rsidRDefault="00000000">
      <w:pPr>
        <w:pStyle w:val="Compact"/>
        <w:numPr>
          <w:ilvl w:val="0"/>
          <w:numId w:val="8"/>
        </w:numPr>
      </w:pPr>
      <w:r>
        <w:t>U18 Irish Junior Open Series winner at Headford, 2019.</w:t>
      </w:r>
    </w:p>
    <w:p w14:paraId="76D9BF15" w14:textId="77777777" w:rsidR="00314E44" w:rsidRDefault="00000000">
      <w:pPr>
        <w:pStyle w:val="Compact"/>
        <w:numPr>
          <w:ilvl w:val="0"/>
          <w:numId w:val="8"/>
        </w:numPr>
      </w:pPr>
      <w:r>
        <w:t>Barton Cup team winner, 2019.</w:t>
      </w:r>
    </w:p>
    <w:p w14:paraId="1A847B59" w14:textId="77777777" w:rsidR="00314E44" w:rsidRDefault="00000000">
      <w:pPr>
        <w:pStyle w:val="Compact"/>
        <w:numPr>
          <w:ilvl w:val="0"/>
          <w:numId w:val="8"/>
        </w:numPr>
      </w:pPr>
      <w:r>
        <w:t>Jimmy Bruen Leinster Division Trophy team winner, 2019.</w:t>
      </w:r>
    </w:p>
    <w:p w14:paraId="677CBC67" w14:textId="77777777" w:rsidR="00314E44" w:rsidRDefault="00000000">
      <w:pPr>
        <w:pStyle w:val="Compact"/>
        <w:numPr>
          <w:ilvl w:val="0"/>
          <w:numId w:val="8"/>
        </w:numPr>
      </w:pPr>
      <w:r>
        <w:t>Jimmy Bruen All-Ireland Trophy team runner-up, 2019.</w:t>
      </w:r>
    </w:p>
    <w:p w14:paraId="3754A8AA" w14:textId="77777777" w:rsidR="00314E44" w:rsidRDefault="00000000">
      <w:pPr>
        <w:pStyle w:val="Compact"/>
        <w:numPr>
          <w:ilvl w:val="0"/>
          <w:numId w:val="8"/>
        </w:numPr>
      </w:pPr>
      <w:r>
        <w:t>Fingal Junior League Trophy team winner, 2019.</w:t>
      </w:r>
    </w:p>
    <w:p w14:paraId="45D75527" w14:textId="77777777" w:rsidR="00314E44" w:rsidRDefault="00000000">
      <w:pPr>
        <w:pStyle w:val="Compact"/>
        <w:numPr>
          <w:ilvl w:val="0"/>
          <w:numId w:val="8"/>
        </w:numPr>
      </w:pPr>
      <w:r>
        <w:t>Metropolitan Trophy team runner-up, 2019.</w:t>
      </w:r>
    </w:p>
    <w:p w14:paraId="70EA9960" w14:textId="77777777" w:rsidR="00314E44" w:rsidRDefault="00000000">
      <w:pPr>
        <w:pStyle w:val="Heading2"/>
      </w:pPr>
      <w:bookmarkStart w:id="7" w:name="wider-sporting-background"/>
      <w:bookmarkEnd w:id="6"/>
      <w:r>
        <w:t>Wider Sporting Background</w:t>
      </w:r>
    </w:p>
    <w:p w14:paraId="730ADA67" w14:textId="77777777" w:rsidR="00314E44" w:rsidRDefault="00000000">
      <w:pPr>
        <w:pStyle w:val="FirstParagraph"/>
      </w:pPr>
      <w:r>
        <w:rPr>
          <w:b/>
          <w:bCs/>
        </w:rPr>
        <w:t>Hockey</w:t>
      </w:r>
      <w:r>
        <w:br/>
        <w:t>Represented Leinster with 4 caps and Ireland Under-16s with 3 caps. Represented Portrane Hockey Club 1st team in 2017, 2018 and 2024–2026, competing in EY1, the top league in Ireland. Developed teamwork, leadership and performance habits through high-level competition.</w:t>
      </w:r>
    </w:p>
    <w:p w14:paraId="02699C3B" w14:textId="77777777" w:rsidR="00314E44" w:rsidRDefault="00000000">
      <w:pPr>
        <w:pStyle w:val="BodyText"/>
      </w:pPr>
      <w:r>
        <w:rPr>
          <w:b/>
          <w:bCs/>
        </w:rPr>
        <w:t>Cricket</w:t>
      </w:r>
      <w:r>
        <w:br/>
        <w:t>Represented Leinster Under-15s and played for Malahide Cricket Club.</w:t>
      </w:r>
    </w:p>
    <w:p w14:paraId="289B2BD2" w14:textId="77777777" w:rsidR="00314E44" w:rsidRDefault="00000000">
      <w:pPr>
        <w:pStyle w:val="BodyText"/>
      </w:pPr>
      <w:r>
        <w:rPr>
          <w:b/>
          <w:bCs/>
        </w:rPr>
        <w:t>Fly Fishing</w:t>
      </w:r>
      <w:r>
        <w:br/>
        <w:t>Represented Ireland at U18/U19 level in Four Nations and World Championship competition. Won multiple All-Ireland and Leinster titles, including the U19 All-Ireland Rivers Fly Fishing Championship in 2015 as the youngest ever winner.</w:t>
      </w:r>
    </w:p>
    <w:p w14:paraId="63ECED75" w14:textId="77777777" w:rsidR="00314E44" w:rsidRDefault="00000000">
      <w:pPr>
        <w:pStyle w:val="Heading2"/>
      </w:pPr>
      <w:bookmarkStart w:id="8" w:name="key-strengths"/>
      <w:bookmarkEnd w:id="7"/>
      <w:r>
        <w:t>Key Strengths</w:t>
      </w:r>
    </w:p>
    <w:p w14:paraId="135E8E01" w14:textId="77777777" w:rsidR="00314E44" w:rsidRDefault="00000000">
      <w:pPr>
        <w:pStyle w:val="Compact"/>
        <w:numPr>
          <w:ilvl w:val="0"/>
          <w:numId w:val="9"/>
        </w:numPr>
      </w:pPr>
      <w:r>
        <w:t>Strong communication and interpersonal skills.</w:t>
      </w:r>
    </w:p>
    <w:p w14:paraId="2D7A7071" w14:textId="77777777" w:rsidR="00314E44" w:rsidRDefault="00000000">
      <w:pPr>
        <w:pStyle w:val="Compact"/>
        <w:numPr>
          <w:ilvl w:val="0"/>
          <w:numId w:val="9"/>
        </w:numPr>
      </w:pPr>
      <w:r>
        <w:t>Professional, reliable and well presented.</w:t>
      </w:r>
    </w:p>
    <w:p w14:paraId="4D385BBE" w14:textId="77777777" w:rsidR="00314E44" w:rsidRDefault="00000000">
      <w:pPr>
        <w:pStyle w:val="Compact"/>
        <w:numPr>
          <w:ilvl w:val="0"/>
          <w:numId w:val="9"/>
        </w:numPr>
      </w:pPr>
      <w:r>
        <w:t>Comfortable working with members, guests and visitors.</w:t>
      </w:r>
    </w:p>
    <w:p w14:paraId="062466D0" w14:textId="77777777" w:rsidR="00314E44" w:rsidRDefault="00000000">
      <w:pPr>
        <w:pStyle w:val="Compact"/>
        <w:numPr>
          <w:ilvl w:val="0"/>
          <w:numId w:val="9"/>
        </w:numPr>
      </w:pPr>
      <w:r>
        <w:t>Strong playing knowledge and understanding of competitive golf.</w:t>
      </w:r>
    </w:p>
    <w:p w14:paraId="3D88E46C" w14:textId="77777777" w:rsidR="00314E44" w:rsidRDefault="00000000">
      <w:pPr>
        <w:pStyle w:val="Compact"/>
        <w:numPr>
          <w:ilvl w:val="0"/>
          <w:numId w:val="9"/>
        </w:numPr>
      </w:pPr>
      <w:r>
        <w:lastRenderedPageBreak/>
        <w:t>Motivated to learn and develop through the PGA pathway.</w:t>
      </w:r>
    </w:p>
    <w:p w14:paraId="47AFD92D" w14:textId="77777777" w:rsidR="00314E44" w:rsidRDefault="00000000">
      <w:pPr>
        <w:pStyle w:val="Compact"/>
        <w:numPr>
          <w:ilvl w:val="0"/>
          <w:numId w:val="9"/>
        </w:numPr>
      </w:pPr>
      <w:r>
        <w:t>Team player with the confidence to work independently when required.</w:t>
      </w:r>
    </w:p>
    <w:p w14:paraId="402B7A4D" w14:textId="77777777" w:rsidR="00314E44" w:rsidRDefault="00000000">
      <w:pPr>
        <w:pStyle w:val="Compact"/>
        <w:numPr>
          <w:ilvl w:val="0"/>
          <w:numId w:val="9"/>
        </w:numPr>
      </w:pPr>
      <w:r>
        <w:t>Disciplined, organised and used to performing under pressure.</w:t>
      </w:r>
    </w:p>
    <w:p w14:paraId="5EFFA57A" w14:textId="77777777" w:rsidR="00314E44" w:rsidRDefault="00000000">
      <w:pPr>
        <w:pStyle w:val="Heading2"/>
      </w:pPr>
      <w:bookmarkStart w:id="9" w:name="interests"/>
      <w:bookmarkEnd w:id="8"/>
      <w:r>
        <w:t>Interests</w:t>
      </w:r>
    </w:p>
    <w:p w14:paraId="107C1A6E" w14:textId="77777777" w:rsidR="00314E44" w:rsidRDefault="00000000">
      <w:pPr>
        <w:pStyle w:val="FirstParagraph"/>
      </w:pPr>
      <w:r>
        <w:t>Golf, gym training, outdoor pursuits and maintaining an active lifestyle.</w:t>
      </w:r>
    </w:p>
    <w:p w14:paraId="040EB107" w14:textId="77777777" w:rsidR="00314E44" w:rsidRDefault="00000000">
      <w:pPr>
        <w:pStyle w:val="Heading2"/>
      </w:pPr>
      <w:bookmarkStart w:id="10" w:name="references"/>
      <w:bookmarkEnd w:id="9"/>
      <w:r>
        <w:t>References</w:t>
      </w:r>
    </w:p>
    <w:p w14:paraId="42A9FC76" w14:textId="77777777" w:rsidR="00314E44" w:rsidRDefault="00000000">
      <w:pPr>
        <w:pStyle w:val="FirstParagraph"/>
      </w:pPr>
      <w:r>
        <w:t>Available on request.</w:t>
      </w:r>
      <w:bookmarkEnd w:id="0"/>
      <w:bookmarkEnd w:id="10"/>
    </w:p>
    <w:sectPr w:rsidR="00314E4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488E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2EEB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21804193">
    <w:abstractNumId w:val="0"/>
  </w:num>
  <w:num w:numId="2" w16cid:durableId="1267614661">
    <w:abstractNumId w:val="1"/>
  </w:num>
  <w:num w:numId="3" w16cid:durableId="546456907">
    <w:abstractNumId w:val="1"/>
  </w:num>
  <w:num w:numId="4" w16cid:durableId="1812290605">
    <w:abstractNumId w:val="1"/>
  </w:num>
  <w:num w:numId="5" w16cid:durableId="661857054">
    <w:abstractNumId w:val="1"/>
  </w:num>
  <w:num w:numId="6" w16cid:durableId="420756826">
    <w:abstractNumId w:val="1"/>
  </w:num>
  <w:num w:numId="7" w16cid:durableId="1151023836">
    <w:abstractNumId w:val="1"/>
  </w:num>
  <w:num w:numId="8" w16cid:durableId="602996933">
    <w:abstractNumId w:val="1"/>
  </w:num>
  <w:num w:numId="9" w16cid:durableId="603808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E44"/>
    <w:rsid w:val="00314E44"/>
    <w:rsid w:val="00CD691B"/>
    <w:rsid w:val="00D44E6B"/>
    <w:rsid w:val="00E33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AC063B"/>
  <w15:docId w15:val="{1C93697C-EE18-B340-99C8-97D07B6A6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2</Words>
  <Characters>4733</Characters>
  <Application>Microsoft Office Word</Application>
  <DocSecurity>0</DocSecurity>
  <Lines>107</Lines>
  <Paragraphs>75</Paragraphs>
  <ScaleCrop>false</ScaleCrop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govan</dc:creator>
  <cp:keywords/>
  <cp:lastModifiedBy>james govan</cp:lastModifiedBy>
  <cp:revision>2</cp:revision>
  <dcterms:created xsi:type="dcterms:W3CDTF">2026-06-14T20:25:00Z</dcterms:created>
  <dcterms:modified xsi:type="dcterms:W3CDTF">2026-06-14T20:25:00Z</dcterms:modified>
</cp:coreProperties>
</file>